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༡༧བ]༄༅༅། །རྒྱ་གར་སྐད་དུ། ཨཱརྱ་ནཱ་གཱརྫུ་ན་པྲ་ཎི་དྷཱ་</w:t>
      </w:r>
      <w:r>
        <w:rPr>
          <w:rStyle w:val="FootnoteReference"/>
        </w:rPr>
        <w:footnoteReference w:id="21"/>
      </w:r>
      <w:r>
        <w:t xml:space="preserve">ན་ནཱ་མ། བོད་སྐད་དུ། འཕགས་པ་ཀླུ་སྒྲུབ་ཀྱི་སྨོན་ལམ་ཞེས་བྱ་བ། དཀོན་མཆོག་གསུམ་ལ་ཕྱག་འཚལ་ལོ། །འཁོར་བར་འཁོར་ཚེ་སྐྱེ་གནས་ཐམས་ཅད་དུ། །ཆོས་ལ་བཟོད་པ་མ་ཐོབ་བར་དུ་ནི། །ངན་སོང་གསུམ་དུ་ནམ་ཡང་མི་སྐྱེ་ཞིང་། །མཐོ་རིས་མི་ཡི་ལུས་སུ་སྐྱེ་བར་ཤོག །མཐོ་རིས་མི་ཡི་ལུས་སུ་སྐྱེས་ནས་ཀྱང་། །སྡིག་སྤྱོད་རྒྱལ་པོར་མ་སྐྱེ་བློན་པོ་དང་། །དམག་དཔོན་ཞལ་ཆེ་གཅོད་པར་བདག་མ་སྐྱེ། །ཁེ་བྱེད་ཏིལ་</w:t>
      </w:r>
      <w:r>
        <w:rPr>
          <w:rStyle w:val="FootnoteReference"/>
        </w:rPr>
        <w:footnoteReference w:id="22"/>
      </w:r>
      <w:r>
        <w:t xml:space="preserve">བརྡུང་ཆང་འཚོང་</w:t>
      </w:r>
      <w:r>
        <w:rPr>
          <w:rStyle w:val="FootnoteReference"/>
        </w:rPr>
        <w:footnoteReference w:id="23"/>
      </w:r>
      <w:r>
        <w:t xml:space="preserve">རྐུན་པོ་དང་། །བྲན་དང་བྲན་མོའི་ལུས་སུ་བདག་མ་སྐྱེ། །དགེ་སློང་གནས་ལ་དབང་བྱེད་བདག་པོ་དང་། །གནས་བརྟན་ལས་བྱེད་པ་དང་ངན་</w:t>
      </w:r>
      <w:r>
        <w:rPr>
          <w:rStyle w:val="FootnoteReference"/>
        </w:rPr>
        <w:footnoteReference w:id="24"/>
      </w:r>
      <w:r>
        <w:t xml:space="preserve">ཁྲིམས་པ། །དགེ་སྐོས་གཙང་སྦྱོར་བ་དང་དམ་བཞག་པ། །གང་ཟག་ལས་བྱེད་རྣམས་སུ་བདག་མ་སྐྱེ། །མཐའ་འཁོབ་ཀླ་ཀློའི་</w:t>
      </w:r>
      <w:r>
        <w:rPr>
          <w:rStyle w:val="FootnoteReference"/>
        </w:rPr>
        <w:footnoteReference w:id="25"/>
      </w:r>
      <w:r>
        <w:t xml:space="preserve">སྐྱེ་བའི་ཡུལ་རྣམས་དང་། །གླེན་ལྐུགས་འོན་ལོང་ཕྲག་དོག་ཅན་རྣམས་དང་། །མུ་སྟེགས་ལོག་ལྟ་</w:t>
      </w:r>
      <w:r>
        <w:rPr>
          <w:rStyle w:val="FootnoteReference"/>
        </w:rPr>
        <w:footnoteReference w:id="26"/>
      </w:r>
      <w:r>
        <w:t xml:space="preserve">བྲམ་ཟེའི་རིགས་རྣམས་དང་། །རིགས་ངན་ཤན་པའི་</w:t>
      </w:r>
      <w:r>
        <w:rPr>
          <w:rStyle w:val="FootnoteReference"/>
        </w:rPr>
        <w:footnoteReference w:id="27"/>
      </w:r>
      <w:r>
        <w:t xml:space="preserve">རིགས་སུ་བདག་མ་སྐྱེ། །བྱང་ཆུབ་མ་ཐོབ་པར་དུ་རྟག་པར་བདག །དམ་ཆོས་སྤྱོད་པའི་ལུས་སུ་སྐྱེ་བར་ཤོག །དམ་ཆོས་སྤྱོད་པའི་ལུས་[༣༡༨ན]སུ་སྐྱེས་ནས་ཀྱང་། །མི་དགེ་གཞན་གྱི་དབང་དུ་མི་འགྱུར་ཞིང་། །ཚེ་ལ་ནད་ཀྱིས་བར་ཆད་</w:t>
      </w:r>
      <w:r>
        <w:rPr>
          <w:rStyle w:val="FootnoteReference"/>
        </w:rPr>
        <w:footnoteReference w:id="28"/>
      </w:r>
      <w:r>
        <w:t xml:space="preserve">མེད་པ་དང་། །སྐྱེས་མ་ཐག་ཏུ་ཆོས་དང་ཕྲད་པར་ཤོག །སྐྱེས་མ་ཐག་ཏུ་ཆོས་དང་ཕྲད་ནས་ཀྱང་། །མཉན་བསམ་</w:t>
      </w:r>
      <w:r>
        <w:rPr>
          <w:rStyle w:val="FootnoteReference"/>
        </w:rPr>
        <w:footnoteReference w:id="29"/>
      </w:r>
      <w:r>
        <w:t xml:space="preserve">བསྒོམ་པས་རིག་པའི་རྒྱུད་སྦྱངས་ནས</w:t>
      </w:r>
      <w:r>
        <w:rPr>
          <w:rStyle w:val="FootnoteReference"/>
        </w:rPr>
        <w:footnoteReference w:id="30"/>
      </w:r>
      <w:r>
        <w:t xml:space="preserve">། །ཏིང་འཛིན་རྩེ་གཅིག་སེམས་ལ་དབང་ཐོབ་སྟེ། །རྣམ་ཤེས་དྲུག་པོ་ཡུལ་ལ་གཡེངས་མ་གྱུར། །ལུས་ཀྱི་ཡན་ལག་རྒྱས་ཤིང་སྐྱོན་མེད་དེ། །དབང་པོ་མ་ཉམས་རིགས་མཐོ་བསྐུར་བའི་</w:t>
      </w:r>
      <w:r>
        <w:rPr>
          <w:rStyle w:val="FootnoteReference"/>
        </w:rPr>
        <w:footnoteReference w:id="31"/>
      </w:r>
      <w:r>
        <w:t xml:space="preserve">གནས། །སངས་རྒྱས་ཆོས་ཀུན་རྫོགས་པར་</w:t>
      </w:r>
      <w:r>
        <w:rPr>
          <w:rStyle w:val="FootnoteReference"/>
        </w:rPr>
        <w:footnoteReference w:id="32"/>
      </w:r>
      <w:r>
        <w:t xml:space="preserve">བྱེད་པ་དང་། །གཞོན་ནུར་</w:t>
      </w:r>
      <w:r>
        <w:rPr>
          <w:rStyle w:val="FootnoteReference"/>
        </w:rPr>
        <w:footnoteReference w:id="33"/>
      </w:r>
      <w:r>
        <w:t xml:space="preserve">རབ་བྱུང་ཚུལ་ཁྲིམས་ལྡན་པ་དང་། །དགེ་བཤེས་མཆོག་རྣམས་རྟག་ཏུ་བསྟེན་བྱེད་ཅིང་། །ས་བཅུ་རིམ་གྱིས་བགྲོད་རྣམས་ཐོགས་མེད་དེ། །བླ་མེད་བྱང་ཆུབ་མྱུར་དུ་ཐོབ་པར་ཤོག །བླ་མེད་བྱང་ཆུབ་མྱུར་དུ་ཐོབ་ནས་ཀྱང་། །རྒྱུད་དྲུག་འཁོར་བའི་སེམས་ཅན་ཐམས་ཅད་ལ། །བསྡུ་བ་རྣམ་བཞིས་འགྲོ་དོན་བྱེད་པར་ཤོག །སློབ་དཔོན་འཕགས་པ་ཀླུ་སྒྲུབ་ཀྱིས་མཛད་པའི་སྨོན་ལམ་ཞེས་བྱ་བ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ང་ཆང་ཚོ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་ཀླ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ཅོ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་པར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3c29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9Z</dcterms:created>
  <dcterms:modified xsi:type="dcterms:W3CDTF">2017-04-20T15:37:09Z</dcterms:modified>
</cp:coreProperties>
</file>